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57885" w14:textId="77777777" w:rsidR="00BD500C" w:rsidRPr="00854FA7" w:rsidRDefault="006C2236" w:rsidP="00854FA7">
      <w:pPr>
        <w:pStyle w:val="Title"/>
      </w:pPr>
      <w:r w:rsidRPr="00854FA7">
        <w:t>draft1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101497531"/>
        <w:docPartObj>
          <w:docPartGallery w:val="Table of Contents"/>
          <w:docPartUnique/>
        </w:docPartObj>
      </w:sdtPr>
      <w:sdtEndPr/>
      <w:sdtContent>
        <w:p w14:paraId="00AD4AF4" w14:textId="77777777" w:rsidR="00BD500C" w:rsidRPr="00E02E57" w:rsidRDefault="006C2236" w:rsidP="002B7FA3">
          <w:pPr>
            <w:pStyle w:val="TOCHeading"/>
          </w:pPr>
          <w:r w:rsidRPr="00E02E57">
            <w:t>Table of Contents</w:t>
          </w:r>
        </w:p>
        <w:p w14:paraId="76D67EDD" w14:textId="6F857019" w:rsidR="0053025A" w:rsidRDefault="0053025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TOC \o "1-3" \h \z \u </w:instrText>
          </w:r>
          <w:r>
            <w:rPr>
              <w:b/>
            </w:rPr>
            <w:fldChar w:fldCharType="separate"/>
          </w:r>
          <w:hyperlink w:anchor="_Toc51844239" w:history="1">
            <w:r w:rsidRPr="005000A7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Pr="005000A7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44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DE1CB" w14:textId="66DE57E3" w:rsidR="0053025A" w:rsidRDefault="00CA60D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hyperlink w:anchor="_Toc51844240" w:history="1">
            <w:r w:rsidR="0053025A" w:rsidRPr="005000A7">
              <w:rPr>
                <w:rStyle w:val="Hyperlink"/>
                <w:noProof/>
              </w:rPr>
              <w:t>1.1</w:t>
            </w:r>
            <w:r w:rsidR="0053025A"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2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0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E5BE5CF" w14:textId="770943EB" w:rsidR="0053025A" w:rsidRDefault="00CA60D7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CA" w:eastAsia="en-CA"/>
            </w:rPr>
          </w:pPr>
          <w:hyperlink w:anchor="_Toc51844241" w:history="1">
            <w:r w:rsidR="0053025A" w:rsidRPr="005000A7">
              <w:rPr>
                <w:rStyle w:val="Hyperlink"/>
                <w:noProof/>
              </w:rPr>
              <w:t>1.1.1</w:t>
            </w:r>
            <w:r w:rsidR="0053025A">
              <w:rPr>
                <w:rFonts w:asciiTheme="minorHAnsi" w:eastAsiaTheme="minorEastAsia" w:hAnsiTheme="minorHAnsi"/>
                <w:noProof/>
                <w:sz w:val="22"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3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1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67B0E30" w14:textId="268C37D4" w:rsidR="00BD500C" w:rsidRDefault="0053025A" w:rsidP="00BC188C">
          <w:pPr>
            <w:spacing w:after="0"/>
            <w:contextualSpacing/>
          </w:pPr>
          <w:r>
            <w:rPr>
              <w:rFonts w:ascii="Ebrima" w:hAnsi="Ebrima"/>
              <w:b/>
              <w:sz w:val="22"/>
            </w:rPr>
            <w:fldChar w:fldCharType="end"/>
          </w:r>
        </w:p>
      </w:sdtContent>
    </w:sdt>
    <w:p w14:paraId="69DC3189" w14:textId="77777777" w:rsidR="00BD500C" w:rsidRPr="002B7FA3" w:rsidRDefault="006C2236" w:rsidP="002B7FA3">
      <w:pPr>
        <w:pStyle w:val="Heading1"/>
      </w:pPr>
      <w:bookmarkStart w:id="0" w:name="header-1"/>
      <w:bookmarkStart w:id="1" w:name="_Toc51844239"/>
      <w:r w:rsidRPr="002B7FA3">
        <w:t>Header 1</w:t>
      </w:r>
      <w:bookmarkEnd w:id="0"/>
      <w:bookmarkEnd w:id="1"/>
    </w:p>
    <w:p w14:paraId="60C51CA4" w14:textId="1C4B8567" w:rsidR="00BC188C" w:rsidRPr="003D408D" w:rsidRDefault="006C2236" w:rsidP="003D408D">
      <w:pPr>
        <w:pStyle w:val="BodyText"/>
      </w:pPr>
      <w:r w:rsidRPr="003D408D">
        <w:t>Regular text</w:t>
      </w:r>
      <w:bookmarkStart w:id="2" w:name="header-2"/>
    </w:p>
    <w:p w14:paraId="28E4DAE5" w14:textId="4AE57BA4" w:rsidR="00BD500C" w:rsidRPr="00E02E57" w:rsidRDefault="006C2236" w:rsidP="00633803">
      <w:pPr>
        <w:pStyle w:val="Heading2"/>
        <w:spacing w:after="120"/>
        <w:contextualSpacing w:val="0"/>
      </w:pPr>
      <w:bookmarkStart w:id="3" w:name="_Toc51844240"/>
      <w:r w:rsidRPr="00E02E57">
        <w:t>Header 2</w:t>
      </w:r>
      <w:bookmarkEnd w:id="2"/>
      <w:bookmarkEnd w:id="3"/>
    </w:p>
    <w:p w14:paraId="6EAE55FC" w14:textId="77777777" w:rsidR="00BD500C" w:rsidRDefault="006C2236" w:rsidP="00BC188C">
      <w:pPr>
        <w:pStyle w:val="BodyText"/>
      </w:pPr>
      <w:r>
        <w:t>More text</w:t>
      </w:r>
    </w:p>
    <w:p w14:paraId="312599BC" w14:textId="77777777" w:rsidR="00BD500C" w:rsidRPr="007C2289" w:rsidRDefault="006C2236" w:rsidP="007C2289">
      <w:pPr>
        <w:pStyle w:val="Heading3"/>
      </w:pPr>
      <w:bookmarkStart w:id="4" w:name="header-3"/>
      <w:bookmarkStart w:id="5" w:name="_Toc51844241"/>
      <w:r w:rsidRPr="007C2289">
        <w:t>Header 3</w:t>
      </w:r>
      <w:bookmarkEnd w:id="4"/>
      <w:bookmarkEnd w:id="5"/>
    </w:p>
    <w:p w14:paraId="6DB34158" w14:textId="414D1588" w:rsidR="00BE3872" w:rsidRDefault="006C2236" w:rsidP="005353CC">
      <w:pPr>
        <w:pStyle w:val="BodyText"/>
        <w:spacing w:before="120" w:after="120"/>
      </w:pPr>
      <w:r>
        <w:t>Text</w:t>
      </w:r>
    </w:p>
    <w:p w14:paraId="453FE6CF" w14:textId="77FFA865" w:rsidR="00CE24E1" w:rsidRDefault="00CE24E1" w:rsidP="005A1165">
      <w:pPr>
        <w:pStyle w:val="ListBullet2"/>
      </w:pPr>
      <w:r>
        <w:t>List</w:t>
      </w:r>
    </w:p>
    <w:p w14:paraId="7FB036DD" w14:textId="14CA0361" w:rsidR="00CE24E1" w:rsidRDefault="00CE24E1" w:rsidP="005A1165">
      <w:pPr>
        <w:pStyle w:val="ListBullet2"/>
      </w:pPr>
      <w:r>
        <w:t>List</w:t>
      </w:r>
    </w:p>
    <w:p w14:paraId="24F06686" w14:textId="77777777" w:rsidR="005A1165" w:rsidRDefault="005A1165" w:rsidP="005A1165">
      <w:pPr>
        <w:pStyle w:val="List"/>
      </w:pPr>
    </w:p>
    <w:p w14:paraId="4BEDFFB3" w14:textId="09EC3CCC" w:rsidR="00BE3872" w:rsidRPr="002D5F7B" w:rsidRDefault="00BE3872" w:rsidP="002D5F7B">
      <w:pPr>
        <w:pStyle w:val="CaptionFont"/>
      </w:pPr>
      <w:r w:rsidRPr="002D5F7B">
        <w:t>Caption font</w:t>
      </w:r>
    </w:p>
    <w:tbl>
      <w:tblPr>
        <w:tblStyle w:val="TableGrid"/>
        <w:tblW w:w="0" w:type="pct"/>
        <w:tblLook w:val="0680" w:firstRow="0" w:lastRow="0" w:firstColumn="1" w:lastColumn="0" w:noHBand="1" w:noVBand="1"/>
      </w:tblPr>
      <w:tblGrid>
        <w:gridCol w:w="1743"/>
        <w:gridCol w:w="665"/>
        <w:gridCol w:w="691"/>
      </w:tblGrid>
      <w:tr w:rsidR="000500B1" w14:paraId="3F4E3D66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1267C2" w14:textId="77777777" w:rsidR="000500B1" w:rsidRDefault="000500B1" w:rsidP="00CF1E3E">
            <w:pPr>
              <w:pStyle w:val="Compact"/>
              <w:jc w:val="center"/>
            </w:pPr>
            <w:proofErr w:type="spellStart"/>
            <w:r>
              <w:t>make_model</w:t>
            </w:r>
            <w:proofErr w:type="spellEnd"/>
          </w:p>
        </w:tc>
        <w:tc>
          <w:tcPr>
            <w:tcW w:w="0" w:type="auto"/>
          </w:tcPr>
          <w:p w14:paraId="63235D88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tcW w:w="0" w:type="auto"/>
          </w:tcPr>
          <w:p w14:paraId="5EC8255D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t</w:t>
            </w:r>
            <w:proofErr w:type="spellEnd"/>
          </w:p>
        </w:tc>
      </w:tr>
      <w:tr w:rsidR="000500B1" w14:paraId="6207ABF9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963903" w14:textId="77777777" w:rsidR="000500B1" w:rsidRDefault="000500B1" w:rsidP="00CF1E3E">
            <w:pPr>
              <w:pStyle w:val="Compact"/>
              <w:jc w:val="center"/>
            </w:pPr>
            <w:r>
              <w:t>Datsun 710</w:t>
            </w:r>
          </w:p>
        </w:tc>
        <w:tc>
          <w:tcPr>
            <w:tcW w:w="0" w:type="auto"/>
          </w:tcPr>
          <w:p w14:paraId="19160275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14:paraId="7C68F839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20</w:t>
            </w:r>
          </w:p>
        </w:tc>
      </w:tr>
      <w:tr w:rsidR="000500B1" w14:paraId="06C1D993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5D66AB" w14:textId="77777777" w:rsidR="000500B1" w:rsidRDefault="000500B1" w:rsidP="00CF1E3E">
            <w:pPr>
              <w:pStyle w:val="Compact"/>
              <w:jc w:val="center"/>
            </w:pPr>
            <w:r>
              <w:t>Fiat 128</w:t>
            </w:r>
          </w:p>
        </w:tc>
        <w:tc>
          <w:tcPr>
            <w:tcW w:w="0" w:type="auto"/>
          </w:tcPr>
          <w:p w14:paraId="29388796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.4</w:t>
            </w:r>
          </w:p>
        </w:tc>
        <w:tc>
          <w:tcPr>
            <w:tcW w:w="0" w:type="auto"/>
          </w:tcPr>
          <w:p w14:paraId="78B65AAF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00</w:t>
            </w:r>
          </w:p>
        </w:tc>
      </w:tr>
      <w:tr w:rsidR="000500B1" w14:paraId="64366E92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C48264" w14:textId="77777777" w:rsidR="000500B1" w:rsidRDefault="000500B1" w:rsidP="00CF1E3E">
            <w:pPr>
              <w:pStyle w:val="Compact"/>
              <w:jc w:val="center"/>
            </w:pPr>
            <w:r>
              <w:t>Fiat X1-9</w:t>
            </w:r>
          </w:p>
        </w:tc>
        <w:tc>
          <w:tcPr>
            <w:tcW w:w="0" w:type="auto"/>
          </w:tcPr>
          <w:p w14:paraId="6ECB13B0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.3</w:t>
            </w:r>
          </w:p>
        </w:tc>
        <w:tc>
          <w:tcPr>
            <w:tcW w:w="0" w:type="auto"/>
          </w:tcPr>
          <w:p w14:paraId="7FBF2D36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35</w:t>
            </w:r>
          </w:p>
        </w:tc>
      </w:tr>
      <w:tr w:rsidR="000500B1" w14:paraId="47DDFB47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3CBDEB" w14:textId="77777777" w:rsidR="000500B1" w:rsidRDefault="000500B1" w:rsidP="00CF1E3E">
            <w:pPr>
              <w:pStyle w:val="Compact"/>
              <w:jc w:val="center"/>
            </w:pPr>
            <w:r>
              <w:t>Honda Civic</w:t>
            </w:r>
          </w:p>
        </w:tc>
        <w:tc>
          <w:tcPr>
            <w:tcW w:w="0" w:type="auto"/>
          </w:tcPr>
          <w:p w14:paraId="104EA2E9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4</w:t>
            </w:r>
          </w:p>
        </w:tc>
        <w:tc>
          <w:tcPr>
            <w:tcW w:w="0" w:type="auto"/>
          </w:tcPr>
          <w:p w14:paraId="33CC8383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15</w:t>
            </w:r>
          </w:p>
        </w:tc>
      </w:tr>
      <w:tr w:rsidR="000500B1" w14:paraId="7AA7A77B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FD9F99" w14:textId="77777777" w:rsidR="000500B1" w:rsidRDefault="000500B1" w:rsidP="00CF1E3E">
            <w:pPr>
              <w:pStyle w:val="Compact"/>
              <w:jc w:val="center"/>
            </w:pPr>
            <w:r>
              <w:t>Lotus Europa</w:t>
            </w:r>
          </w:p>
        </w:tc>
        <w:tc>
          <w:tcPr>
            <w:tcW w:w="0" w:type="auto"/>
          </w:tcPr>
          <w:p w14:paraId="01E06B08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4</w:t>
            </w:r>
          </w:p>
        </w:tc>
        <w:tc>
          <w:tcPr>
            <w:tcW w:w="0" w:type="auto"/>
          </w:tcPr>
          <w:p w14:paraId="1976B919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13</w:t>
            </w:r>
          </w:p>
        </w:tc>
      </w:tr>
      <w:tr w:rsidR="000500B1" w14:paraId="46E1FA53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D121C2" w14:textId="77777777" w:rsidR="000500B1" w:rsidRDefault="000500B1" w:rsidP="00CF1E3E">
            <w:pPr>
              <w:pStyle w:val="Compact"/>
              <w:jc w:val="center"/>
            </w:pPr>
            <w:r>
              <w:t>Merc 230</w:t>
            </w:r>
          </w:p>
        </w:tc>
        <w:tc>
          <w:tcPr>
            <w:tcW w:w="0" w:type="auto"/>
          </w:tcPr>
          <w:p w14:paraId="4E08BD8F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14:paraId="405CE5A0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50</w:t>
            </w:r>
          </w:p>
        </w:tc>
      </w:tr>
      <w:tr w:rsidR="000500B1" w14:paraId="040246F5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4D1BC4" w14:textId="77777777" w:rsidR="000500B1" w:rsidRDefault="000500B1" w:rsidP="00CF1E3E">
            <w:pPr>
              <w:pStyle w:val="Compact"/>
              <w:jc w:val="center"/>
            </w:pPr>
            <w:r>
              <w:t>Merc 240D</w:t>
            </w:r>
          </w:p>
        </w:tc>
        <w:tc>
          <w:tcPr>
            <w:tcW w:w="0" w:type="auto"/>
          </w:tcPr>
          <w:p w14:paraId="372F1156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</w:t>
            </w:r>
          </w:p>
        </w:tc>
        <w:tc>
          <w:tcPr>
            <w:tcW w:w="0" w:type="auto"/>
          </w:tcPr>
          <w:p w14:paraId="23B8CFA2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90</w:t>
            </w:r>
          </w:p>
        </w:tc>
      </w:tr>
      <w:tr w:rsidR="000500B1" w14:paraId="55B7D479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68D4F5" w14:textId="77777777" w:rsidR="000500B1" w:rsidRDefault="000500B1" w:rsidP="00CF1E3E">
            <w:pPr>
              <w:pStyle w:val="Compact"/>
              <w:jc w:val="center"/>
            </w:pPr>
            <w:r>
              <w:t>Porsche 914-2</w:t>
            </w:r>
          </w:p>
        </w:tc>
        <w:tc>
          <w:tcPr>
            <w:tcW w:w="0" w:type="auto"/>
          </w:tcPr>
          <w:p w14:paraId="5EBE9E6F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0</w:t>
            </w:r>
          </w:p>
        </w:tc>
        <w:tc>
          <w:tcPr>
            <w:tcW w:w="0" w:type="auto"/>
          </w:tcPr>
          <w:p w14:paraId="51D0E396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40</w:t>
            </w:r>
          </w:p>
        </w:tc>
      </w:tr>
      <w:tr w:rsidR="000500B1" w14:paraId="43F7251C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5EFDC7" w14:textId="77777777" w:rsidR="000500B1" w:rsidRDefault="000500B1" w:rsidP="00CF1E3E">
            <w:pPr>
              <w:pStyle w:val="Compact"/>
              <w:jc w:val="center"/>
            </w:pPr>
            <w:r>
              <w:t>Toyota Corolla</w:t>
            </w:r>
          </w:p>
        </w:tc>
        <w:tc>
          <w:tcPr>
            <w:tcW w:w="0" w:type="auto"/>
          </w:tcPr>
          <w:p w14:paraId="3F3A6A46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9</w:t>
            </w:r>
          </w:p>
        </w:tc>
        <w:tc>
          <w:tcPr>
            <w:tcW w:w="0" w:type="auto"/>
          </w:tcPr>
          <w:p w14:paraId="3F0BD500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35</w:t>
            </w:r>
          </w:p>
        </w:tc>
      </w:tr>
      <w:tr w:rsidR="000500B1" w14:paraId="0206C017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578147" w14:textId="77777777" w:rsidR="000500B1" w:rsidRDefault="000500B1" w:rsidP="00CF1E3E">
            <w:pPr>
              <w:pStyle w:val="Compact"/>
              <w:jc w:val="center"/>
            </w:pPr>
            <w:r>
              <w:t>Toyota Corona</w:t>
            </w:r>
          </w:p>
        </w:tc>
        <w:tc>
          <w:tcPr>
            <w:tcW w:w="0" w:type="auto"/>
          </w:tcPr>
          <w:p w14:paraId="67078663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5</w:t>
            </w:r>
          </w:p>
        </w:tc>
        <w:tc>
          <w:tcPr>
            <w:tcW w:w="0" w:type="auto"/>
          </w:tcPr>
          <w:p w14:paraId="26BB7F13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65</w:t>
            </w:r>
          </w:p>
        </w:tc>
      </w:tr>
      <w:tr w:rsidR="000500B1" w14:paraId="76879778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03F112" w14:textId="77777777" w:rsidR="000500B1" w:rsidRDefault="000500B1" w:rsidP="00CF1E3E">
            <w:pPr>
              <w:pStyle w:val="Compact"/>
              <w:jc w:val="center"/>
            </w:pPr>
            <w:r>
              <w:t>Volvo 142E</w:t>
            </w:r>
          </w:p>
        </w:tc>
        <w:tc>
          <w:tcPr>
            <w:tcW w:w="0" w:type="auto"/>
          </w:tcPr>
          <w:p w14:paraId="2A441AA8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0" w:type="auto"/>
          </w:tcPr>
          <w:p w14:paraId="11BF64B8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80</w:t>
            </w:r>
          </w:p>
        </w:tc>
      </w:tr>
    </w:tbl>
    <w:p w14:paraId="2359D320" w14:textId="4805475E" w:rsidR="000500B1" w:rsidRDefault="000500B1" w:rsidP="00BC188C">
      <w:pPr>
        <w:pStyle w:val="BodyText"/>
      </w:pPr>
    </w:p>
    <w:p w14:paraId="0D8FCBB3" w14:textId="77777777" w:rsidR="000500B1" w:rsidRDefault="000500B1" w:rsidP="00BC188C">
      <w:pPr>
        <w:pStyle w:val="BodyText"/>
      </w:pPr>
    </w:p>
    <w:p w14:paraId="0FD5D9B3" w14:textId="77777777" w:rsidR="00BD500C" w:rsidRPr="00BC188C" w:rsidRDefault="006C2236" w:rsidP="00BC188C">
      <w:pPr>
        <w:pStyle w:val="Heading4"/>
      </w:pPr>
      <w:bookmarkStart w:id="6" w:name="header-4"/>
      <w:r w:rsidRPr="00BC188C">
        <w:lastRenderedPageBreak/>
        <w:t>Header 4</w:t>
      </w:r>
      <w:bookmarkEnd w:id="6"/>
    </w:p>
    <w:p w14:paraId="1A0D658C" w14:textId="77777777" w:rsidR="00BD500C" w:rsidRDefault="006C2236" w:rsidP="00BC188C">
      <w:pPr>
        <w:pStyle w:val="BodyText"/>
      </w:pPr>
      <w:r>
        <w:t>End of doc</w:t>
      </w:r>
    </w:p>
    <w:p w14:paraId="0EFD6435" w14:textId="77777777" w:rsidR="00BD500C" w:rsidRDefault="006C2236" w:rsidP="00BC188C">
      <w:pPr>
        <w:pStyle w:val="Heading5"/>
        <w:spacing w:before="0"/>
        <w:contextualSpacing/>
      </w:pPr>
      <w:bookmarkStart w:id="7" w:name="page-break"/>
      <w:r>
        <w:t>Page break</w:t>
      </w:r>
      <w:bookmarkEnd w:id="7"/>
    </w:p>
    <w:sectPr w:rsidR="00BD50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AB1CD" w14:textId="77777777" w:rsidR="00CA60D7" w:rsidRDefault="00CA60D7">
      <w:pPr>
        <w:spacing w:after="0"/>
      </w:pPr>
      <w:r>
        <w:separator/>
      </w:r>
    </w:p>
  </w:endnote>
  <w:endnote w:type="continuationSeparator" w:id="0">
    <w:p w14:paraId="35701F80" w14:textId="77777777" w:rsidR="00CA60D7" w:rsidRDefault="00CA60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4F47B" w14:textId="77777777" w:rsidR="00A66C44" w:rsidRDefault="00A66C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4E5A7" w14:textId="77777777" w:rsidR="00A66C44" w:rsidRDefault="00A66C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9B5B2" w14:textId="77777777" w:rsidR="00A66C44" w:rsidRDefault="00A66C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74EAB" w14:textId="77777777" w:rsidR="00CA60D7" w:rsidRDefault="00CA60D7">
      <w:r>
        <w:separator/>
      </w:r>
    </w:p>
  </w:footnote>
  <w:footnote w:type="continuationSeparator" w:id="0">
    <w:p w14:paraId="2AFF80BB" w14:textId="77777777" w:rsidR="00CA60D7" w:rsidRDefault="00CA60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EA7C3" w14:textId="77777777" w:rsidR="00A66C44" w:rsidRDefault="00A66C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8504291"/>
      <w:docPartObj>
        <w:docPartGallery w:val="Page Numbers (Top of Page)"/>
        <w:docPartUnique/>
      </w:docPartObj>
    </w:sdtPr>
    <w:sdtEndPr>
      <w:rPr>
        <w:rFonts w:ascii="Ebrima" w:hAnsi="Ebrima"/>
        <w:noProof/>
        <w:color w:val="FFFFFF" w:themeColor="background1"/>
        <w:sz w:val="22"/>
        <w:szCs w:val="22"/>
      </w:rPr>
    </w:sdtEndPr>
    <w:sdtContent>
      <w:p w14:paraId="6647F62D" w14:textId="405A3C85" w:rsidR="003D7ABB" w:rsidRPr="003D7ABB" w:rsidRDefault="003D7ABB">
        <w:pPr>
          <w:pStyle w:val="Header"/>
          <w:jc w:val="right"/>
          <w:rPr>
            <w:rFonts w:ascii="Ebrima" w:hAnsi="Ebrima"/>
            <w:color w:val="FFFFFF" w:themeColor="background1"/>
            <w:sz w:val="22"/>
            <w:szCs w:val="22"/>
          </w:rPr>
        </w:pP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drawing>
            <wp:anchor distT="0" distB="0" distL="114300" distR="114300" simplePos="0" relativeHeight="251659776" behindDoc="1" locked="0" layoutInCell="1" allowOverlap="1" wp14:anchorId="04C9867D" wp14:editId="72F6F58B">
              <wp:simplePos x="0" y="0"/>
              <wp:positionH relativeFrom="column">
                <wp:posOffset>4851400</wp:posOffset>
              </wp:positionH>
              <wp:positionV relativeFrom="paragraph">
                <wp:posOffset>-243205</wp:posOffset>
              </wp:positionV>
              <wp:extent cx="1706245" cy="1036955"/>
              <wp:effectExtent l="0" t="0" r="0" b="0"/>
              <wp:wrapNone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06245" cy="1036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B87E86C" w14:textId="355F7DFD" w:rsidR="003D7ABB" w:rsidRDefault="003D7ABB" w:rsidP="003D7ABB">
    <w:pPr>
      <w:pStyle w:val="Header"/>
      <w:tabs>
        <w:tab w:val="clear" w:pos="4680"/>
        <w:tab w:val="clear" w:pos="9360"/>
        <w:tab w:val="left" w:pos="821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CE2D0" w14:textId="77777777" w:rsidR="00A66C44" w:rsidRDefault="00A66C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5E0CB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086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8864D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842E8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7A933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248E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ACE5E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64D9C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A60E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E25B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4CE8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F85255C"/>
    <w:multiLevelType w:val="hybridMultilevel"/>
    <w:tmpl w:val="C2E422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2346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15D3D2B"/>
    <w:multiLevelType w:val="hybridMultilevel"/>
    <w:tmpl w:val="7B026038"/>
    <w:lvl w:ilvl="0" w:tplc="D56E54B8">
      <w:start w:val="1"/>
      <w:numFmt w:val="bullet"/>
      <w:pStyle w:val="Lis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8E7E57"/>
    <w:multiLevelType w:val="multilevel"/>
    <w:tmpl w:val="A6AC961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599140893">
    <w:abstractNumId w:val="10"/>
  </w:num>
  <w:num w:numId="2" w16cid:durableId="491070743">
    <w:abstractNumId w:val="12"/>
  </w:num>
  <w:num w:numId="3" w16cid:durableId="1259289595">
    <w:abstractNumId w:val="14"/>
  </w:num>
  <w:num w:numId="4" w16cid:durableId="96215342">
    <w:abstractNumId w:val="11"/>
  </w:num>
  <w:num w:numId="5" w16cid:durableId="1507744776">
    <w:abstractNumId w:val="13"/>
  </w:num>
  <w:num w:numId="6" w16cid:durableId="620496988">
    <w:abstractNumId w:val="9"/>
  </w:num>
  <w:num w:numId="7" w16cid:durableId="1998149292">
    <w:abstractNumId w:val="7"/>
  </w:num>
  <w:num w:numId="8" w16cid:durableId="1067915949">
    <w:abstractNumId w:val="6"/>
  </w:num>
  <w:num w:numId="9" w16cid:durableId="1272857433">
    <w:abstractNumId w:val="5"/>
  </w:num>
  <w:num w:numId="10" w16cid:durableId="282469102">
    <w:abstractNumId w:val="4"/>
  </w:num>
  <w:num w:numId="11" w16cid:durableId="1316492133">
    <w:abstractNumId w:val="8"/>
  </w:num>
  <w:num w:numId="12" w16cid:durableId="1784425042">
    <w:abstractNumId w:val="3"/>
  </w:num>
  <w:num w:numId="13" w16cid:durableId="142431638">
    <w:abstractNumId w:val="2"/>
  </w:num>
  <w:num w:numId="14" w16cid:durableId="1948848253">
    <w:abstractNumId w:val="1"/>
  </w:num>
  <w:num w:numId="15" w16cid:durableId="1515539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306"/>
    <w:rsid w:val="000500B1"/>
    <w:rsid w:val="00086274"/>
    <w:rsid w:val="000F388D"/>
    <w:rsid w:val="000F6FD7"/>
    <w:rsid w:val="001117B5"/>
    <w:rsid w:val="001E3F44"/>
    <w:rsid w:val="00273A70"/>
    <w:rsid w:val="002B27ED"/>
    <w:rsid w:val="002B7FA3"/>
    <w:rsid w:val="002D5F7B"/>
    <w:rsid w:val="002F71E8"/>
    <w:rsid w:val="00305182"/>
    <w:rsid w:val="0036515D"/>
    <w:rsid w:val="003B6C32"/>
    <w:rsid w:val="003C1D84"/>
    <w:rsid w:val="003D170B"/>
    <w:rsid w:val="003D408D"/>
    <w:rsid w:val="003D7ABB"/>
    <w:rsid w:val="00421D5A"/>
    <w:rsid w:val="004E29B3"/>
    <w:rsid w:val="0053025A"/>
    <w:rsid w:val="005353CC"/>
    <w:rsid w:val="00590D07"/>
    <w:rsid w:val="00591A92"/>
    <w:rsid w:val="005A1165"/>
    <w:rsid w:val="005B072D"/>
    <w:rsid w:val="005E40BB"/>
    <w:rsid w:val="00611A63"/>
    <w:rsid w:val="00633803"/>
    <w:rsid w:val="006348B6"/>
    <w:rsid w:val="00691E3C"/>
    <w:rsid w:val="006C2236"/>
    <w:rsid w:val="006D166D"/>
    <w:rsid w:val="007026D5"/>
    <w:rsid w:val="00772792"/>
    <w:rsid w:val="00784D58"/>
    <w:rsid w:val="007956AC"/>
    <w:rsid w:val="007C2289"/>
    <w:rsid w:val="00854FA7"/>
    <w:rsid w:val="00884191"/>
    <w:rsid w:val="00884DB4"/>
    <w:rsid w:val="008D6863"/>
    <w:rsid w:val="008E407F"/>
    <w:rsid w:val="008F52D5"/>
    <w:rsid w:val="00925375"/>
    <w:rsid w:val="0099282A"/>
    <w:rsid w:val="009D0241"/>
    <w:rsid w:val="00A12E3E"/>
    <w:rsid w:val="00A23DC5"/>
    <w:rsid w:val="00A66C44"/>
    <w:rsid w:val="00AC1A24"/>
    <w:rsid w:val="00B063C6"/>
    <w:rsid w:val="00B850C4"/>
    <w:rsid w:val="00B86B75"/>
    <w:rsid w:val="00BC188C"/>
    <w:rsid w:val="00BC48D5"/>
    <w:rsid w:val="00BD500C"/>
    <w:rsid w:val="00BE3872"/>
    <w:rsid w:val="00BE3C16"/>
    <w:rsid w:val="00C36279"/>
    <w:rsid w:val="00CA60D7"/>
    <w:rsid w:val="00CE24E1"/>
    <w:rsid w:val="00CF1E3E"/>
    <w:rsid w:val="00CF583D"/>
    <w:rsid w:val="00D26272"/>
    <w:rsid w:val="00D64912"/>
    <w:rsid w:val="00D70D25"/>
    <w:rsid w:val="00E02E57"/>
    <w:rsid w:val="00E12EC3"/>
    <w:rsid w:val="00E315A3"/>
    <w:rsid w:val="00E4085E"/>
    <w:rsid w:val="00E47E16"/>
    <w:rsid w:val="00E667B6"/>
    <w:rsid w:val="00EB5963"/>
    <w:rsid w:val="00F520C0"/>
    <w:rsid w:val="00F809CE"/>
    <w:rsid w:val="00F8226F"/>
    <w:rsid w:val="00FD28B6"/>
    <w:rsid w:val="00FE56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552F54"/>
  <w15:docId w15:val="{CB6A3D13-0A2F-4308-928B-809C973C1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B7FA3"/>
    <w:pPr>
      <w:keepNext/>
      <w:keepLines/>
      <w:numPr>
        <w:numId w:val="3"/>
      </w:numPr>
      <w:spacing w:after="120"/>
      <w:ind w:left="431" w:hanging="431"/>
      <w:contextualSpacing/>
      <w:outlineLvl w:val="0"/>
    </w:pPr>
    <w:rPr>
      <w:rFonts w:ascii="Ebrima" w:eastAsiaTheme="majorEastAsia" w:hAnsi="Ebrima" w:cstheme="majorBidi"/>
      <w:b/>
      <w:bCs/>
      <w:color w:val="2683C6" w:themeColor="accent2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F520C0"/>
    <w:pPr>
      <w:keepNext/>
      <w:keepLines/>
      <w:numPr>
        <w:ilvl w:val="1"/>
        <w:numId w:val="3"/>
      </w:numPr>
      <w:spacing w:after="240"/>
      <w:ind w:left="578" w:hanging="578"/>
      <w:contextualSpacing/>
      <w:outlineLvl w:val="1"/>
    </w:pPr>
    <w:rPr>
      <w:rFonts w:ascii="Ebrima" w:eastAsiaTheme="majorEastAsia" w:hAnsi="Ebrima" w:cstheme="majorBidi"/>
      <w:b/>
      <w:bCs/>
      <w:color w:val="2683C6" w:themeColor="accent2"/>
    </w:rPr>
  </w:style>
  <w:style w:type="paragraph" w:styleId="Heading3">
    <w:name w:val="heading 3"/>
    <w:basedOn w:val="Normal"/>
    <w:next w:val="BodyText"/>
    <w:uiPriority w:val="9"/>
    <w:unhideWhenUsed/>
    <w:qFormat/>
    <w:rsid w:val="007C2289"/>
    <w:pPr>
      <w:keepNext/>
      <w:keepLines/>
      <w:numPr>
        <w:ilvl w:val="2"/>
        <w:numId w:val="3"/>
      </w:numPr>
      <w:spacing w:after="120"/>
      <w:outlineLvl w:val="2"/>
    </w:pPr>
    <w:rPr>
      <w:rFonts w:ascii="Ebrima" w:eastAsiaTheme="majorEastAsia" w:hAnsi="Ebrima" w:cstheme="majorBidi"/>
      <w:b/>
      <w:bCs/>
      <w:color w:val="2683C6" w:themeColor="accent2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BC188C"/>
    <w:pPr>
      <w:keepNext/>
      <w:keepLines/>
      <w:numPr>
        <w:ilvl w:val="3"/>
        <w:numId w:val="3"/>
      </w:numPr>
      <w:spacing w:after="0"/>
      <w:contextualSpacing/>
      <w:outlineLvl w:val="3"/>
    </w:pPr>
    <w:rPr>
      <w:rFonts w:ascii="Ebrima" w:eastAsiaTheme="majorEastAsia" w:hAnsi="Ebrima" w:cstheme="majorBidi"/>
      <w:b/>
      <w:bCs/>
      <w:color w:val="1CADE4" w:themeColor="accen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1CADE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91A92"/>
    <w:pPr>
      <w:spacing w:before="180" w:after="180"/>
      <w:jc w:val="both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54FA7"/>
    <w:pPr>
      <w:keepNext/>
      <w:keepLines/>
      <w:spacing w:after="0"/>
      <w:contextualSpacing/>
      <w:jc w:val="center"/>
    </w:pPr>
    <w:rPr>
      <w:rFonts w:ascii="Ebrima" w:eastAsiaTheme="majorEastAsia" w:hAnsi="Ebrima" w:cstheme="majorBidi"/>
      <w:b/>
      <w:bCs/>
      <w:color w:val="2683C6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026D5"/>
    <w:pPr>
      <w:spacing w:after="240"/>
    </w:pPr>
    <w:rPr>
      <w:rFonts w:ascii="Ebrima" w:hAnsi="Ebrima"/>
      <w:sz w:val="22"/>
      <w:szCs w:val="20"/>
      <w:lang w:val="en-CA" w:eastAsia="en-CA"/>
    </w:rPr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rPr>
        <w:b w:val="0"/>
      </w:rPr>
    </w:tblStylePr>
    <w:tblStylePr w:type="firstCol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CADE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02E57"/>
    <w:pPr>
      <w:numPr>
        <w:numId w:val="0"/>
      </w:numPr>
      <w:spacing w:before="240" w:line="259" w:lineRule="auto"/>
      <w:ind w:left="432" w:hanging="432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3025A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53025A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53025A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D7ABB"/>
  </w:style>
  <w:style w:type="paragraph" w:styleId="Footer">
    <w:name w:val="footer"/>
    <w:basedOn w:val="Normal"/>
    <w:link w:val="FooterChar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D7ABB"/>
  </w:style>
  <w:style w:type="paragraph" w:customStyle="1" w:styleId="Default">
    <w:name w:val="Default"/>
    <w:link w:val="DefaultChar"/>
    <w:rsid w:val="003D408D"/>
    <w:pPr>
      <w:autoSpaceDE w:val="0"/>
      <w:autoSpaceDN w:val="0"/>
      <w:adjustRightInd w:val="0"/>
      <w:spacing w:after="0"/>
    </w:pPr>
    <w:rPr>
      <w:rFonts w:ascii="Tahoma" w:eastAsiaTheme="minorEastAsia" w:hAnsi="Tahoma" w:cs="Tahoma"/>
      <w:color w:val="000000"/>
      <w:lang w:val="en-CA"/>
    </w:rPr>
  </w:style>
  <w:style w:type="paragraph" w:customStyle="1" w:styleId="Year-Heading">
    <w:name w:val="Year - Heading"/>
    <w:basedOn w:val="Default"/>
    <w:link w:val="Year-HeadingChar"/>
    <w:qFormat/>
    <w:rsid w:val="003D408D"/>
    <w:rPr>
      <w:rFonts w:ascii="Ebrima" w:hAnsi="Ebrima"/>
      <w:b/>
      <w:bCs/>
      <w:color w:val="0099FF"/>
      <w:sz w:val="36"/>
      <w:szCs w:val="36"/>
    </w:rPr>
  </w:style>
  <w:style w:type="character" w:customStyle="1" w:styleId="DefaultChar">
    <w:name w:val="Default Char"/>
    <w:basedOn w:val="DefaultParagraphFont"/>
    <w:link w:val="Default"/>
    <w:rsid w:val="003D408D"/>
    <w:rPr>
      <w:rFonts w:ascii="Tahoma" w:eastAsiaTheme="minorEastAsia" w:hAnsi="Tahoma" w:cs="Tahoma"/>
      <w:color w:val="000000"/>
      <w:lang w:val="en-CA"/>
    </w:rPr>
  </w:style>
  <w:style w:type="character" w:customStyle="1" w:styleId="Year-HeadingChar">
    <w:name w:val="Year - Heading Char"/>
    <w:basedOn w:val="DefaultChar"/>
    <w:link w:val="Year-Heading"/>
    <w:rsid w:val="003D408D"/>
    <w:rPr>
      <w:rFonts w:ascii="Ebrima" w:eastAsiaTheme="minorEastAsia" w:hAnsi="Ebrima" w:cs="Tahoma"/>
      <w:b/>
      <w:bCs/>
      <w:color w:val="0099FF"/>
      <w:sz w:val="36"/>
      <w:szCs w:val="36"/>
      <w:lang w:val="en-CA"/>
    </w:rPr>
  </w:style>
  <w:style w:type="paragraph" w:styleId="BalloonText">
    <w:name w:val="Balloon Text"/>
    <w:basedOn w:val="Normal"/>
    <w:link w:val="BalloonTextChar"/>
    <w:semiHidden/>
    <w:unhideWhenUsed/>
    <w:rsid w:val="00E02E5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2E57"/>
    <w:rPr>
      <w:rFonts w:ascii="Segoe UI" w:hAnsi="Segoe UI" w:cs="Segoe UI"/>
      <w:sz w:val="18"/>
      <w:szCs w:val="18"/>
    </w:rPr>
  </w:style>
  <w:style w:type="paragraph" w:customStyle="1" w:styleId="CaptionFont">
    <w:name w:val="CaptionFont"/>
    <w:basedOn w:val="BodyText"/>
    <w:link w:val="CaptionFontChar"/>
    <w:autoRedefine/>
    <w:qFormat/>
    <w:rsid w:val="002D5F7B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591A92"/>
    <w:rPr>
      <w:rFonts w:ascii="Ebrima" w:hAnsi="Ebrima"/>
      <w:sz w:val="22"/>
      <w:szCs w:val="22"/>
    </w:rPr>
  </w:style>
  <w:style w:type="character" w:customStyle="1" w:styleId="CaptionFontChar">
    <w:name w:val="CaptionFont Char"/>
    <w:basedOn w:val="BodyTextChar"/>
    <w:link w:val="CaptionFont"/>
    <w:rsid w:val="002D5F7B"/>
    <w:rPr>
      <w:rFonts w:ascii="Ebrima" w:hAnsi="Ebrima"/>
      <w:sz w:val="18"/>
      <w:szCs w:val="18"/>
    </w:rPr>
  </w:style>
  <w:style w:type="paragraph" w:customStyle="1" w:styleId="ListText">
    <w:name w:val="List Text"/>
    <w:basedOn w:val="BodyText"/>
    <w:rsid w:val="00CE24E1"/>
    <w:pPr>
      <w:numPr>
        <w:numId w:val="5"/>
      </w:numPr>
      <w:spacing w:before="120" w:after="120"/>
    </w:pPr>
  </w:style>
  <w:style w:type="paragraph" w:styleId="List">
    <w:name w:val="List"/>
    <w:basedOn w:val="Normal"/>
    <w:unhideWhenUsed/>
    <w:rsid w:val="005A1165"/>
    <w:pPr>
      <w:ind w:left="283" w:hanging="283"/>
      <w:contextualSpacing/>
    </w:pPr>
  </w:style>
  <w:style w:type="paragraph" w:styleId="ListBullet">
    <w:name w:val="List Bullet"/>
    <w:basedOn w:val="Normal"/>
    <w:unhideWhenUsed/>
    <w:rsid w:val="005A1165"/>
    <w:pPr>
      <w:numPr>
        <w:numId w:val="6"/>
      </w:numPr>
      <w:contextualSpacing/>
    </w:pPr>
    <w:rPr>
      <w:rFonts w:ascii="Ebrima" w:hAnsi="Ebrima"/>
      <w:sz w:val="22"/>
    </w:rPr>
  </w:style>
  <w:style w:type="paragraph" w:styleId="ListBullet2">
    <w:name w:val="List Bullet 2"/>
    <w:basedOn w:val="Normal"/>
    <w:unhideWhenUsed/>
    <w:rsid w:val="005A1165"/>
    <w:pPr>
      <w:numPr>
        <w:numId w:val="7"/>
      </w:numPr>
      <w:contextualSpacing/>
    </w:pPr>
    <w:rPr>
      <w:rFonts w:ascii="Ebrima" w:hAnsi="Ebrima"/>
      <w:sz w:val="22"/>
    </w:rPr>
  </w:style>
  <w:style w:type="table" w:styleId="PlainTable1">
    <w:name w:val="Plain Table 1"/>
    <w:basedOn w:val="TableNormal"/>
    <w:rsid w:val="00925375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D64912"/>
    <w:pPr>
      <w:spacing w:after="0"/>
    </w:pPr>
    <w:rPr>
      <w:rFonts w:ascii="Ebrima" w:hAnsi="Ebrima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Col"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960D9-7357-4605-AADD-F447195AB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1</vt:lpstr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1</dc:title>
  <dc:creator>Danielle Dempsey</dc:creator>
  <cp:keywords/>
  <cp:lastModifiedBy>Danielle Dempsey</cp:lastModifiedBy>
  <cp:revision>10</cp:revision>
  <dcterms:created xsi:type="dcterms:W3CDTF">2022-05-16T11:31:00Z</dcterms:created>
  <dcterms:modified xsi:type="dcterms:W3CDTF">2022-05-16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